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DA6449C" w:rsidR="004236AE" w:rsidRPr="006570DB" w:rsidRDefault="00514374" w:rsidP="006570DB">
      <w:pPr>
        <w:spacing w:after="0" w:line="276" w:lineRule="auto"/>
        <w:rPr>
          <w:b/>
          <w:color w:val="595959" w:themeColor="text1" w:themeTint="A6"/>
          <w:sz w:val="52"/>
          <w:szCs w:val="36"/>
        </w:rPr>
      </w:pPr>
      <w:r>
        <w:rPr>
          <w:b/>
          <w:color w:val="595959" w:themeColor="text1" w:themeTint="A6"/>
          <w:sz w:val="48"/>
        </w:rPr>
        <w:t>TRAINING-MATRIX-VORLAGE</w:t>
      </w:r>
      <w:bookmarkStart w:id="0" w:name="_Hlk536359931"/>
      <w:r w:rsidR="00825FB9">
        <w:rPr>
          <w:b/>
          <w:color w:val="595959" w:themeColor="text1" w:themeTint="A6"/>
          <w:sz w:val="48"/>
        </w:rPr>
        <w:t xml:space="preserve">                             </w:t>
      </w:r>
      <w:r w:rsidR="00972896">
        <w:rPr>
          <w:b/>
          <w:noProof/>
          <w:color w:val="595959" w:themeColor="text1" w:themeTint="A6"/>
          <w:sz w:val="52"/>
          <w:szCs w:val="36"/>
        </w:rPr>
        <w:drawing>
          <wp:inline distT="0" distB="0" distL="0" distR="0" wp14:anchorId="67D6E19F" wp14:editId="1EA31540">
            <wp:extent cx="2543172" cy="505824"/>
            <wp:effectExtent l="0" t="0" r="0" b="8890"/>
            <wp:docPr id="2133932534"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2534"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63589" cy="509885"/>
                    </a:xfrm>
                    <a:prstGeom prst="rect">
                      <a:avLst/>
                    </a:prstGeom>
                  </pic:spPr>
                </pic:pic>
              </a:graphicData>
            </a:graphic>
          </wp:inline>
        </w:drawing>
      </w:r>
    </w:p>
    <w:p w14:paraId="2125069A" w14:textId="13925CA0" w:rsidR="0049564B" w:rsidRDefault="00514374" w:rsidP="006570DB">
      <w:pPr>
        <w:spacing w:after="100" w:line="240" w:lineRule="auto"/>
        <w:rPr>
          <w:color w:val="595959" w:themeColor="text1" w:themeTint="A6"/>
          <w:sz w:val="32"/>
          <w:szCs w:val="32"/>
        </w:rPr>
      </w:pPr>
      <w:r>
        <w:rPr>
          <w:noProof/>
        </w:rPr>
        <w:drawing>
          <wp:inline distT="0" distB="0" distL="0" distR="0" wp14:anchorId="662CDEE0" wp14:editId="55DE10B3">
            <wp:extent cx="6355482" cy="476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360854" cy="476653"/>
                    </a:xfrm>
                    <a:prstGeom prst="rect">
                      <a:avLst/>
                    </a:prstGeom>
                  </pic:spPr>
                </pic:pic>
              </a:graphicData>
            </a:graphic>
          </wp:inline>
        </w:drawing>
      </w:r>
    </w:p>
    <w:p w14:paraId="1C625F31" w14:textId="77777777" w:rsidR="00514374" w:rsidRPr="006570DB" w:rsidRDefault="00514374" w:rsidP="006570DB">
      <w:pPr>
        <w:spacing w:after="0" w:line="240" w:lineRule="auto"/>
        <w:rPr>
          <w:color w:val="595959" w:themeColor="text1" w:themeTint="A6"/>
          <w:sz w:val="18"/>
          <w:szCs w:val="18"/>
        </w:rPr>
      </w:pPr>
    </w:p>
    <w:tbl>
      <w:tblPr>
        <w:tblW w:w="14611" w:type="dxa"/>
        <w:tblLook w:val="04A0" w:firstRow="1" w:lastRow="0" w:firstColumn="1" w:lastColumn="0" w:noHBand="0" w:noVBand="1"/>
      </w:tblPr>
      <w:tblGrid>
        <w:gridCol w:w="2510"/>
        <w:gridCol w:w="2025"/>
        <w:gridCol w:w="2025"/>
        <w:gridCol w:w="2025"/>
        <w:gridCol w:w="2025"/>
        <w:gridCol w:w="2025"/>
        <w:gridCol w:w="1976"/>
      </w:tblGrid>
      <w:tr w:rsidR="00514374" w:rsidRPr="00514374" w14:paraId="796711B4" w14:textId="77777777" w:rsidTr="00825FB9">
        <w:trPr>
          <w:trHeight w:val="725"/>
        </w:trPr>
        <w:tc>
          <w:tcPr>
            <w:tcW w:w="2510"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3D2CEFE5" w14:textId="77777777" w:rsidR="00514374" w:rsidRPr="00514374" w:rsidRDefault="00514374" w:rsidP="00514374">
            <w:pPr>
              <w:spacing w:after="0" w:line="240" w:lineRule="auto"/>
              <w:rPr>
                <w:rFonts w:eastAsia="Times New Roman" w:cs="Calibri"/>
                <w:color w:val="000000"/>
                <w:sz w:val="21"/>
                <w:szCs w:val="21"/>
              </w:rPr>
            </w:pPr>
            <w:r>
              <w:rPr>
                <w:color w:val="000000"/>
                <w:sz w:val="21"/>
              </w:rPr>
              <w:t>NAME</w:t>
            </w:r>
          </w:p>
        </w:tc>
        <w:tc>
          <w:tcPr>
            <w:tcW w:w="2025"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7FFBF722"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1</w:t>
            </w:r>
          </w:p>
        </w:tc>
        <w:tc>
          <w:tcPr>
            <w:tcW w:w="2025"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044D67B"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2</w:t>
            </w:r>
          </w:p>
        </w:tc>
        <w:tc>
          <w:tcPr>
            <w:tcW w:w="2025"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6BE4DB5D"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3</w:t>
            </w:r>
          </w:p>
        </w:tc>
        <w:tc>
          <w:tcPr>
            <w:tcW w:w="2025"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5C05ED8"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4</w:t>
            </w:r>
          </w:p>
        </w:tc>
        <w:tc>
          <w:tcPr>
            <w:tcW w:w="2025"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1DA47E99"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6</w:t>
            </w:r>
          </w:p>
        </w:tc>
        <w:tc>
          <w:tcPr>
            <w:tcW w:w="1976"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4A996290" w14:textId="77777777" w:rsidR="00514374" w:rsidRPr="00514374" w:rsidRDefault="00514374" w:rsidP="00514374">
            <w:pPr>
              <w:spacing w:after="0" w:line="240" w:lineRule="auto"/>
              <w:jc w:val="center"/>
              <w:rPr>
                <w:rFonts w:eastAsia="Times New Roman" w:cs="Calibri"/>
                <w:color w:val="000000"/>
                <w:sz w:val="21"/>
                <w:szCs w:val="21"/>
              </w:rPr>
            </w:pPr>
            <w:r>
              <w:rPr>
                <w:color w:val="000000"/>
                <w:sz w:val="21"/>
              </w:rPr>
              <w:t>PROZENT ABGESCHLOSSEN</w:t>
            </w:r>
          </w:p>
        </w:tc>
      </w:tr>
      <w:tr w:rsidR="00514374" w:rsidRPr="00514374" w14:paraId="5002DD78"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auto" w:fill="auto"/>
            <w:vAlign w:val="center"/>
            <w:hideMark/>
          </w:tcPr>
          <w:p w14:paraId="021F1164"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7CEAEB7D" w14:textId="129C499B"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B590329" w14:textId="3D3533D0"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0DB2A45" w14:textId="76DAA69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2F13B88" w14:textId="44C93A9E"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45116B72" w14:textId="10C0855F"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853C03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5EE09259"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18F721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5BC774F3" w14:textId="30CC2AB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DDE86C4" w14:textId="69D523D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2CE4C3AD" w14:textId="3668B42E"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F339FB5" w14:textId="6480A5E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6883771B" w14:textId="3D11874F"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67D45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F352FE4"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auto" w:fill="auto"/>
            <w:vAlign w:val="center"/>
            <w:hideMark/>
          </w:tcPr>
          <w:p w14:paraId="685B3F6A"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0F9CB29B" w14:textId="2957BAA5"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97CA9C5" w14:textId="74ACEEF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E89ACA8" w14:textId="090A8C16"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2B16473" w14:textId="389D63CD"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6C88015A" w14:textId="238ECEB9"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38A8CFB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F356F5"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767B0F32"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6A02FB68" w14:textId="36B2CDDD"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F73A392" w14:textId="0493D72F"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6256C2E5" w14:textId="70A8536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357FC780" w14:textId="06727969"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03624DDD" w14:textId="25A001D1"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D51D20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705B682"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705BF2C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127EC824" w14:textId="6538232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24D0D7EF" w14:textId="63FC683F"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AF8B0E8" w14:textId="0A57C3BA"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31A7A041" w14:textId="3128EEA3"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6903FF9F" w14:textId="04905C13"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5972752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C13412E"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5137626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54C8018F" w14:textId="23ED1FB6"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7F09E7F" w14:textId="227CAC5D"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4FD35EC" w14:textId="187D85A4"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10A52AA" w14:textId="25B128F8"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3F91729E" w14:textId="35A8BEEC"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9E6F35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D9BDAAC"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49B847F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3DAEC3A6" w14:textId="37C6AB79"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494921D" w14:textId="5623D59C"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2B66870" w14:textId="463E1120"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2AD13494" w14:textId="52BA0AD3"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07962199" w14:textId="5AE65E3C"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593AE8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742B936"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4F20B99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357CF681" w14:textId="0D8DCC5B"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6097720" w14:textId="0FBE2B3F"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42BCC50" w14:textId="2604585A"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F49C9B1" w14:textId="17E77871"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514A4F61" w14:textId="5BAD06B7"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AD422A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696CCF"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45C82435"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2A21EC0F" w14:textId="5B377AE0"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269B704" w14:textId="28302CE8"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C9EFDCD" w14:textId="47FF4CC0"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A7B8A4C" w14:textId="67C33CC5"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428528D2" w14:textId="13E588F1"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097BCCB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F92EBE"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008023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4ED93219" w14:textId="56864B96"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D63D354" w14:textId="671CCA35"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9AF388B" w14:textId="2AE9D1A7"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2193697" w14:textId="78B3F5CE"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167745DC" w14:textId="7A71BEDC"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8BFB7C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4C8136"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0B8321B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40B22D19" w14:textId="5995B325"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E78DEF8" w14:textId="38BA2E79"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4E0E7D20" w14:textId="63225F98"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CE314D6" w14:textId="43530638"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60F2EC03" w14:textId="790EAEC0"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2551D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9BECD2F"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7005F438"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2F76EF12" w14:textId="775C132D"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0BE6095" w14:textId="34E2AEE3"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228BDBD8" w14:textId="5F82B83C"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6A7DAB49" w14:textId="14C83415"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7486E5E7" w14:textId="5F066E74"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62EBAB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48927914"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27D26CE7"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4EA891E4" w14:textId="5CD66DD2"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33F1A59B" w14:textId="2A460FBC"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586AF39D" w14:textId="4DAABDF4"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A10B2BE" w14:textId="3E2FDFD5"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2EDAB5E5" w14:textId="2258A7F3"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780F06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EF1DC7A"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363BC4D1"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2DFA4385" w14:textId="55585789"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4FD04A1" w14:textId="4B2B408E"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29A780FC" w14:textId="3ED6A2AB"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A0C1DFD" w14:textId="163D0ADE"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091A05BC" w14:textId="293FF8EB"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65AA8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7BF227D" w14:textId="77777777" w:rsidTr="00825FB9">
        <w:trPr>
          <w:trHeight w:val="489"/>
        </w:trPr>
        <w:tc>
          <w:tcPr>
            <w:tcW w:w="2510" w:type="dxa"/>
            <w:tcBorders>
              <w:top w:val="nil"/>
              <w:left w:val="single" w:sz="4" w:space="0" w:color="BFBFBF"/>
              <w:bottom w:val="single" w:sz="4" w:space="0" w:color="BFBFBF"/>
              <w:right w:val="single" w:sz="4" w:space="0" w:color="BFBFBF"/>
            </w:tcBorders>
            <w:shd w:val="clear" w:color="000000" w:fill="FFFFFF"/>
            <w:vAlign w:val="center"/>
            <w:hideMark/>
          </w:tcPr>
          <w:p w14:paraId="3FA3F4E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25" w:type="dxa"/>
            <w:tcBorders>
              <w:top w:val="nil"/>
              <w:left w:val="nil"/>
              <w:bottom w:val="single" w:sz="4" w:space="0" w:color="BFBFBF"/>
              <w:right w:val="single" w:sz="4" w:space="0" w:color="BFBFBF"/>
            </w:tcBorders>
            <w:shd w:val="clear" w:color="auto" w:fill="F8F8F8"/>
            <w:vAlign w:val="center"/>
          </w:tcPr>
          <w:p w14:paraId="0FF75827" w14:textId="5815B343"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1EFD8AEA" w14:textId="0DDFA6FB"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7FC6F611" w14:textId="4281EFF7"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single" w:sz="4" w:space="0" w:color="BFBFBF"/>
            </w:tcBorders>
            <w:shd w:val="clear" w:color="auto" w:fill="F8F8F8"/>
            <w:vAlign w:val="center"/>
          </w:tcPr>
          <w:p w14:paraId="0EDAD9D3" w14:textId="0D2AEAE4" w:rsidR="00514374" w:rsidRPr="00514374" w:rsidRDefault="00514374" w:rsidP="00514374">
            <w:pPr>
              <w:spacing w:after="0" w:line="240" w:lineRule="auto"/>
              <w:jc w:val="center"/>
              <w:rPr>
                <w:rFonts w:eastAsia="Times New Roman" w:cs="Calibri"/>
                <w:color w:val="000000"/>
                <w:sz w:val="24"/>
                <w:szCs w:val="24"/>
              </w:rPr>
            </w:pPr>
          </w:p>
        </w:tc>
        <w:tc>
          <w:tcPr>
            <w:tcW w:w="2025" w:type="dxa"/>
            <w:tcBorders>
              <w:top w:val="nil"/>
              <w:left w:val="nil"/>
              <w:bottom w:val="single" w:sz="4" w:space="0" w:color="BFBFBF"/>
              <w:right w:val="double" w:sz="6" w:space="0" w:color="BFBFBF"/>
            </w:tcBorders>
            <w:shd w:val="clear" w:color="auto" w:fill="F8F8F8"/>
            <w:vAlign w:val="center"/>
          </w:tcPr>
          <w:p w14:paraId="2F5B85F1" w14:textId="3922F557" w:rsidR="00514374" w:rsidRPr="00514374" w:rsidRDefault="00514374" w:rsidP="00514374">
            <w:pPr>
              <w:spacing w:after="0" w:line="240" w:lineRule="auto"/>
              <w:jc w:val="center"/>
              <w:rPr>
                <w:rFonts w:eastAsia="Times New Roman" w:cs="Calibri"/>
                <w:color w:val="000000"/>
                <w:sz w:val="24"/>
                <w:szCs w:val="24"/>
              </w:rPr>
            </w:pPr>
          </w:p>
        </w:tc>
        <w:tc>
          <w:tcPr>
            <w:tcW w:w="1976"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52E2E9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bl>
    <w:p w14:paraId="21BB8968" w14:textId="247AF6FF" w:rsidR="00514374" w:rsidRPr="00E74A09" w:rsidRDefault="00514374" w:rsidP="00E74A09">
      <w:pPr>
        <w:spacing w:after="0" w:line="276" w:lineRule="auto"/>
        <w:rPr>
          <w:color w:val="595959" w:themeColor="text1" w:themeTint="A6"/>
          <w:sz w:val="32"/>
          <w:szCs w:val="32"/>
        </w:rPr>
        <w:sectPr w:rsidR="00514374" w:rsidRPr="00E74A09" w:rsidSect="00677670">
          <w:headerReference w:type="default" r:id="rId11"/>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677670">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CD577" w14:textId="77777777" w:rsidR="00677670" w:rsidRDefault="00677670" w:rsidP="00480F66">
      <w:pPr>
        <w:spacing w:after="0" w:line="240" w:lineRule="auto"/>
      </w:pPr>
      <w:r>
        <w:separator/>
      </w:r>
    </w:p>
  </w:endnote>
  <w:endnote w:type="continuationSeparator" w:id="0">
    <w:p w14:paraId="1AAD5255" w14:textId="77777777" w:rsidR="00677670" w:rsidRDefault="0067767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1D03B" w14:textId="77777777" w:rsidR="00677670" w:rsidRDefault="00677670" w:rsidP="00480F66">
      <w:pPr>
        <w:spacing w:after="0" w:line="240" w:lineRule="auto"/>
      </w:pPr>
      <w:r>
        <w:separator/>
      </w:r>
    </w:p>
  </w:footnote>
  <w:footnote w:type="continuationSeparator" w:id="0">
    <w:p w14:paraId="2AE5FB82" w14:textId="77777777" w:rsidR="00677670" w:rsidRDefault="0067767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19C6"/>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43E8"/>
    <w:rsid w:val="003C6D62"/>
    <w:rsid w:val="003D75D2"/>
    <w:rsid w:val="003F57F7"/>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5717"/>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570DB"/>
    <w:rsid w:val="00667375"/>
    <w:rsid w:val="00671A46"/>
    <w:rsid w:val="00677670"/>
    <w:rsid w:val="00682D60"/>
    <w:rsid w:val="00692B21"/>
    <w:rsid w:val="006A0235"/>
    <w:rsid w:val="006A03AD"/>
    <w:rsid w:val="006B00FC"/>
    <w:rsid w:val="006B74C2"/>
    <w:rsid w:val="006C5F2C"/>
    <w:rsid w:val="006C6E43"/>
    <w:rsid w:val="006D516B"/>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5FB9"/>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2896"/>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C7DED"/>
    <w:rsid w:val="00BE044A"/>
    <w:rsid w:val="00BE210B"/>
    <w:rsid w:val="00BF08D2"/>
    <w:rsid w:val="00C0663E"/>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10&amp;utm_language=DE&amp;utm_source=template-word&amp;utm_medium=content&amp;utm_campaign=ic-Blank+Training+Matrix-word-49810-de&amp;lpa=ic+Blank+Training+Matrix+word+49810+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36</Words>
  <Characters>777</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9</cp:revision>
  <cp:lastPrinted>2019-01-22T01:48:00Z</cp:lastPrinted>
  <dcterms:created xsi:type="dcterms:W3CDTF">2023-01-02T03:50:00Z</dcterms:created>
  <dcterms:modified xsi:type="dcterms:W3CDTF">2024-01-16T21:28:00Z</dcterms:modified>
</cp:coreProperties>
</file>